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in</w:t>
      </w:r>
      <w:r>
        <w:t xml:space="preserve"> </w:t>
      </w:r>
      <w:r>
        <w:t xml:space="preserve">China</w:t>
      </w:r>
      <w:r>
        <w:t xml:space="preserve"> </w:t>
      </w:r>
      <w:r>
        <w:t xml:space="preserve">Beijing</w:t>
      </w:r>
    </w:p>
    <w:bookmarkStart w:id="21" w:name="cover-letter"/>
    <w:p>
      <w:pPr>
        <w:pStyle w:val="Heading1"/>
      </w:pPr>
      <w:r>
        <w:rPr>
          <w:bCs/>
          <w:b/>
        </w:rPr>
        <w:t xml:space="preserve">Cover Letter</w:t>
      </w:r>
    </w:p>
    <w:p>
      <w:pPr>
        <w:pStyle w:val="FirstParagraph"/>
      </w:pPr>
      <w:r>
        <w:t xml:space="preserve">Dear [Hiring Manager's Name],</w:t>
      </w:r>
    </w:p>
    <w:p>
      <w:pPr>
        <w:pStyle w:val="BodyText"/>
      </w:pPr>
      <w:r>
        <w:t xml:space="preserve">I am writing to express my enthusiastic interest in the Midwife position at your esteemed institution in China Beijing. As a dedicated and experienced midwife with a passion for maternal and neonatal care, I am eager to contribute my skills, knowledge, and cultural sensitivity to support the healthcare needs of families in this vibrant city. My commitment to providing compassionate care aligns perfectly with the values of your organization, and I am confident that my background makes me an ideal candidate for this opportunity.</w:t>
      </w:r>
    </w:p>
    <w:p>
      <w:pPr>
        <w:pStyle w:val="BodyText"/>
      </w:pPr>
      <w:r>
        <w:t xml:space="preserve">With [X years] of experience in midwifery, I have developed a deep understanding of the complexities involved in prenatal, labor, and postnatal care. My work has been guided by a belief that every woman deserves personalized attention, respect, and evidence-based support throughout her journey to motherhood. In China Beijing, where the healthcare system is evolving rapidly to meet the demands of a growing population, I see an exciting opportunity to bridge traditional practices with modern medical advancements. My expertise in [specific skills, e.g., "fetal monitoring," "labour management," or "postpartum care"] has been honed through hands-on experience in diverse clinical settings, including hospitals and community health centers.</w:t>
      </w:r>
    </w:p>
    <w:p>
      <w:pPr>
        <w:pStyle w:val="BodyText"/>
      </w:pPr>
      <w:r>
        <w:t xml:space="preserve">What sets me apart as a Midwife is my ability to adapt to different cultural contexts while maintaining the highest standards of care. In China Beijing, where family dynamics and healthcare traditions play a significant role in childbirth, I have learned to approach each patient with empathy and open-mindedness. I am familiar with the unique challenges faced by expectant mothers in this region, such as navigating language barriers, understanding local customs, and fostering trust between patients and healthcare providers. My fluency in [language if applicable] and my willingness to engage with families through culturally appropriate communication have enabled me to build strong rapport with patients from diverse backgrounds.</w:t>
      </w:r>
    </w:p>
    <w:p>
      <w:pPr>
        <w:pStyle w:val="BodyText"/>
      </w:pPr>
      <w:r>
        <w:t xml:space="preserve">As a Midwife in China Beijing, I am particularly drawn to the opportunity to work within a system that values both innovation and tradition. The city’s healthcare landscape is characterized by a blend of cutting-edge technology and time-honored practices, and I am eager to contribute my skills while learning from the local expertise. My experience in [specific area, e.g., "collaborating with obstetricians," "supporting natural childbirth," or "educating families on infant care"] has prepared me to thrive in a dynamic environment where teamwork and adaptability are essential. I am also committed to staying updated on the latest developments in midwifery, including advancements in maternal health policies and clinical guidelines specific to China.</w:t>
      </w:r>
    </w:p>
    <w:p>
      <w:pPr>
        <w:pStyle w:val="BodyText"/>
      </w:pPr>
      <w:r>
        <w:t xml:space="preserve">What resonates most with me about this role is the chance to make a meaningful impact on the lives of mothers and newborns. In China Beijing, where access to quality healthcare is a priority, I aim to provide care that is not only technically proficient but also deeply human. Whether it’s guiding a first-time mother through labor, offering postpartum support, or educating families on nutrition and wellness, I approach every interaction with the goal of empowering patients to make informed decisions about their health. My ability to remain calm under pressure and my attention to detail ensure that I can handle the demands of this role while maintaining a patient-centered focus.</w:t>
      </w:r>
    </w:p>
    <w:p>
      <w:pPr>
        <w:pStyle w:val="BodyText"/>
      </w:pPr>
      <w:r>
        <w:t xml:space="preserve">My career as a Midwife has been defined by a commitment to excellence, compassion, and continuous learning. I have consistently received positive feedback from colleagues and patients alike for my ability to create a safe and welcoming environment for families. In China Beijing, I am excited to bring this same dedication to your team. I am also enthusiastic about the prospect of contributing to community health initiatives that promote maternal well-being, such as prenatal education programs or partnerships with local organizations.</w:t>
      </w:r>
    </w:p>
    <w:p>
      <w:pPr>
        <w:pStyle w:val="BodyText"/>
      </w:pPr>
      <w:r>
        <w:t xml:space="preserve">Thank you for considering my application for the Midwife position at your institution in China Beijing. I would be honored to discuss how my background and vision align with your mission to provide exceptional care. I am available at your convenience for an interview and can be reached at [phone number] or [email address]. I look forward to the opportunity to contribute to the continued success of your healthcare team.</w:t>
      </w:r>
    </w:p>
    <w:p>
      <w:pPr>
        <w:pStyle w:val="BodyText"/>
      </w:pPr>
      <w:r>
        <w:t xml:space="preserve">Sincerely,</w:t>
      </w:r>
      <w:r>
        <w:br/>
      </w:r>
      <w:r>
        <w:t xml:space="preserve">[Your Full Name]</w:t>
      </w:r>
      <w:r>
        <w:br/>
      </w:r>
      <w:r>
        <w:t xml:space="preserve">[Your Contact Information]</w:t>
      </w:r>
    </w:p>
    <w:bookmarkStart w:id="20" w:name="cover-letter-1"/>
    <w:p>
      <w:pPr>
        <w:pStyle w:val="Heading2"/>
      </w:pPr>
      <w:r>
        <w:rPr>
          <w:bCs/>
          <w:b/>
        </w:rPr>
        <w:t xml:space="preserve">Cover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in China Beijing</dc:title>
  <dc:creator/>
  <cp:keywords/>
  <dcterms:created xsi:type="dcterms:W3CDTF">2025-12-11T06:58:15Z</dcterms:created>
  <dcterms:modified xsi:type="dcterms:W3CDTF">2025-12-11T06:58:15Z</dcterms:modified>
</cp:coreProperties>
</file>

<file path=docProps/custom.xml><?xml version="1.0" encoding="utf-8"?>
<Properties xmlns="http://schemas.openxmlformats.org/officeDocument/2006/custom-properties" xmlns:vt="http://schemas.openxmlformats.org/officeDocument/2006/docPropsVTypes"/>
</file>